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20300" w14:textId="0734EB5E" w:rsidR="00C60FE6" w:rsidRDefault="007E3AFB" w:rsidP="007E3AFB">
      <w:pPr>
        <w:jc w:val="center"/>
        <w:rPr>
          <w:b/>
          <w:bCs/>
        </w:rPr>
      </w:pPr>
      <w:r>
        <w:rPr>
          <w:b/>
          <w:bCs/>
        </w:rPr>
        <w:t>Assignment 1.2</w:t>
      </w:r>
    </w:p>
    <w:p w14:paraId="14362063" w14:textId="0AC65177" w:rsidR="007E3AFB" w:rsidRDefault="007E3AFB" w:rsidP="007E3AFB">
      <w:pPr>
        <w:rPr>
          <w:b/>
          <w:bCs/>
        </w:rPr>
      </w:pPr>
      <w:r>
        <w:rPr>
          <w:b/>
          <w:bCs/>
        </w:rPr>
        <w:t>1.</w:t>
      </w:r>
      <w:r w:rsidRPr="007E3AFB">
        <w:t xml:space="preserve"> </w:t>
      </w:r>
      <w:r w:rsidRPr="007E3AFB">
        <w:t>https://github.com/Bminusldk/c</w:t>
      </w:r>
      <w:r w:rsidR="00870076">
        <w:t>sd</w:t>
      </w:r>
      <w:r w:rsidRPr="007E3AFB">
        <w:t>-310</w:t>
      </w:r>
    </w:p>
    <w:p w14:paraId="61A0BF28" w14:textId="14C34017" w:rsidR="007E3AFB" w:rsidRDefault="007E3AFB" w:rsidP="007E3AFB">
      <w:pPr>
        <w:rPr>
          <w:b/>
          <w:bCs/>
        </w:rPr>
      </w:pPr>
      <w:r>
        <w:rPr>
          <w:b/>
          <w:bCs/>
        </w:rPr>
        <w:t>2.</w:t>
      </w:r>
    </w:p>
    <w:p w14:paraId="05623554" w14:textId="3AD9C2DE" w:rsidR="007E3AFB" w:rsidRDefault="007E3AFB" w:rsidP="007E3AFB">
      <w:pPr>
        <w:rPr>
          <w:b/>
          <w:bCs/>
        </w:rPr>
      </w:pPr>
      <w:r>
        <w:rPr>
          <w:noProof/>
        </w:rPr>
        <w:drawing>
          <wp:inline distT="0" distB="0" distL="0" distR="0" wp14:anchorId="399327DF" wp14:editId="5D6D6702">
            <wp:extent cx="4933950" cy="2733675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824F" w14:textId="77777777" w:rsidR="007E3AFB" w:rsidRDefault="007E3AFB" w:rsidP="007E3AFB">
      <w:pPr>
        <w:rPr>
          <w:b/>
          <w:bCs/>
        </w:rPr>
      </w:pPr>
    </w:p>
    <w:p w14:paraId="38CA1022" w14:textId="0ED0BEA6" w:rsidR="007E3AFB" w:rsidRDefault="007E3AFB" w:rsidP="007E3AFB">
      <w:pPr>
        <w:rPr>
          <w:b/>
          <w:bCs/>
        </w:rPr>
      </w:pPr>
      <w:r>
        <w:rPr>
          <w:b/>
          <w:bCs/>
        </w:rPr>
        <w:t>3.</w:t>
      </w:r>
    </w:p>
    <w:p w14:paraId="792E9BE0" w14:textId="70065E30" w:rsidR="007E3AFB" w:rsidRPr="007E3AFB" w:rsidRDefault="005457C3" w:rsidP="007E3AFB">
      <w:pPr>
        <w:rPr>
          <w:b/>
          <w:bCs/>
        </w:rPr>
      </w:pPr>
      <w:r>
        <w:rPr>
          <w:noProof/>
        </w:rPr>
        <w:drawing>
          <wp:inline distT="0" distB="0" distL="0" distR="0" wp14:anchorId="3F585A0A" wp14:editId="05DB1F1D">
            <wp:extent cx="5943600" cy="341757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3AFB" w:rsidRPr="007E3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04DAC" w14:textId="77777777" w:rsidR="00013756" w:rsidRDefault="00013756" w:rsidP="007E3AFB">
      <w:pPr>
        <w:spacing w:after="0" w:line="240" w:lineRule="auto"/>
      </w:pPr>
      <w:r>
        <w:separator/>
      </w:r>
    </w:p>
  </w:endnote>
  <w:endnote w:type="continuationSeparator" w:id="0">
    <w:p w14:paraId="17E5574A" w14:textId="77777777" w:rsidR="00013756" w:rsidRDefault="00013756" w:rsidP="007E3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22932" w14:textId="77777777" w:rsidR="00013756" w:rsidRDefault="00013756" w:rsidP="007E3AFB">
      <w:pPr>
        <w:spacing w:after="0" w:line="240" w:lineRule="auto"/>
      </w:pPr>
      <w:r>
        <w:separator/>
      </w:r>
    </w:p>
  </w:footnote>
  <w:footnote w:type="continuationSeparator" w:id="0">
    <w:p w14:paraId="468D2415" w14:textId="77777777" w:rsidR="00013756" w:rsidRDefault="00013756" w:rsidP="007E3A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sTQzNzY1NbIwNDFS0lEKTi0uzszPAykwrAUA+7C7siwAAAA="/>
  </w:docVars>
  <w:rsids>
    <w:rsidRoot w:val="007E3AFB"/>
    <w:rsid w:val="000079C5"/>
    <w:rsid w:val="00013756"/>
    <w:rsid w:val="005457C3"/>
    <w:rsid w:val="007E3AFB"/>
    <w:rsid w:val="00870076"/>
    <w:rsid w:val="00F36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CC189"/>
  <w15:chartTrackingRefBased/>
  <w15:docId w15:val="{1C48F7E1-C346-4751-A9F5-2894163DF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AFB"/>
  </w:style>
  <w:style w:type="paragraph" w:styleId="Footer">
    <w:name w:val="footer"/>
    <w:basedOn w:val="Normal"/>
    <w:link w:val="FooterChar"/>
    <w:uiPriority w:val="99"/>
    <w:unhideWhenUsed/>
    <w:rsid w:val="007E3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A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moten</dc:creator>
  <cp:keywords/>
  <dc:description/>
  <cp:lastModifiedBy>bryan moten</cp:lastModifiedBy>
  <cp:revision>2</cp:revision>
  <dcterms:created xsi:type="dcterms:W3CDTF">2023-01-08T11:07:00Z</dcterms:created>
  <dcterms:modified xsi:type="dcterms:W3CDTF">2023-01-08T11:37:00Z</dcterms:modified>
</cp:coreProperties>
</file>